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BCBD08" w14:textId="77777777" w:rsidR="00893170" w:rsidRPr="001F1CB4" w:rsidRDefault="001F1CB4">
      <w:pPr>
        <w:rPr>
          <w:b/>
          <w:sz w:val="28"/>
        </w:rPr>
      </w:pPr>
      <w:r w:rsidRPr="001F1CB4">
        <w:rPr>
          <w:b/>
          <w:sz w:val="28"/>
        </w:rPr>
        <w:t>ACCEPTANCE TESTING DOCUMENT</w:t>
      </w:r>
    </w:p>
    <w:p w14:paraId="54ACB3DF" w14:textId="77777777" w:rsidR="001F1CB4" w:rsidRDefault="001F1CB4"/>
    <w:p w14:paraId="6DD7D968" w14:textId="06DD767E" w:rsidR="001F1CB4" w:rsidRPr="002F42A8" w:rsidRDefault="001F1CB4" w:rsidP="002F42A8">
      <w:pPr>
        <w:rPr>
          <w:b/>
        </w:rPr>
      </w:pPr>
      <w:r>
        <w:rPr>
          <w:b/>
        </w:rPr>
        <w:t xml:space="preserve">User Story </w:t>
      </w:r>
      <w:r w:rsidR="002F42A8">
        <w:rPr>
          <w:rFonts w:ascii="Arial" w:hAnsi="Arial" w:cs="Arial"/>
          <w:color w:val="000000"/>
          <w:sz w:val="23"/>
          <w:szCs w:val="23"/>
          <w:shd w:val="clear" w:color="auto" w:fill="FFFFFF"/>
        </w:rPr>
        <w:t>As a newly registered user, I want to login to my new account, so that I can search the movies I want to know on the application.</w:t>
      </w:r>
    </w:p>
    <w:tbl>
      <w:tblPr>
        <w:tblStyle w:val="TableGrid"/>
        <w:tblpPr w:leftFromText="180" w:rightFromText="180" w:vertAnchor="text" w:tblpY="15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830B6" w:rsidRPr="001F1CB4" w14:paraId="67F44311" w14:textId="77777777" w:rsidTr="001830B6">
        <w:tc>
          <w:tcPr>
            <w:tcW w:w="9016" w:type="dxa"/>
          </w:tcPr>
          <w:p w14:paraId="074B1F16" w14:textId="77777777" w:rsidR="001830B6" w:rsidRPr="004B7DEE" w:rsidRDefault="001830B6" w:rsidP="001830B6">
            <w:pPr>
              <w:rPr>
                <w:iCs/>
              </w:rPr>
            </w:pPr>
            <w:bookmarkStart w:id="0" w:name="_Hlk72615967"/>
            <w:r>
              <w:rPr>
                <w:rFonts w:ascii="Arial" w:hAnsi="Arial" w:cs="Arial"/>
                <w:color w:val="000000"/>
                <w:sz w:val="23"/>
                <w:szCs w:val="23"/>
                <w:shd w:val="clear" w:color="auto" w:fill="FFFFFF"/>
              </w:rPr>
              <w:t>As a newly registered user, I want to login to my new account, so that I can search the movies I want to know on the application.</w:t>
            </w:r>
            <w:bookmarkEnd w:id="0"/>
          </w:p>
        </w:tc>
      </w:tr>
      <w:tr w:rsidR="001830B6" w:rsidRPr="001F1CB4" w14:paraId="0DFA10A3" w14:textId="77777777" w:rsidTr="001830B6">
        <w:tc>
          <w:tcPr>
            <w:tcW w:w="9016" w:type="dxa"/>
          </w:tcPr>
          <w:p w14:paraId="20BDC63C" w14:textId="77777777" w:rsidR="001830B6" w:rsidRDefault="001830B6" w:rsidP="001830B6">
            <w:pPr>
              <w:rPr>
                <w:iCs/>
              </w:rPr>
            </w:pPr>
            <w:r>
              <w:rPr>
                <w:iCs/>
              </w:rPr>
              <w:t xml:space="preserve">Given that I am a logged-out </w:t>
            </w:r>
            <w:proofErr w:type="gramStart"/>
            <w:r>
              <w:rPr>
                <w:iCs/>
              </w:rPr>
              <w:t>user</w:t>
            </w:r>
            <w:proofErr w:type="gramEnd"/>
          </w:p>
          <w:p w14:paraId="2B6AA438" w14:textId="77777777" w:rsidR="001830B6" w:rsidRPr="004B7DEE" w:rsidRDefault="001830B6" w:rsidP="001830B6">
            <w:pPr>
              <w:rPr>
                <w:iCs/>
              </w:rPr>
            </w:pPr>
            <w:r>
              <w:rPr>
                <w:iCs/>
              </w:rPr>
              <w:t xml:space="preserve">and I am on the login </w:t>
            </w:r>
            <w:proofErr w:type="gramStart"/>
            <w:r>
              <w:rPr>
                <w:iCs/>
              </w:rPr>
              <w:t>page</w:t>
            </w:r>
            <w:proofErr w:type="gramEnd"/>
          </w:p>
          <w:p w14:paraId="352AC991" w14:textId="77777777" w:rsidR="001830B6" w:rsidRDefault="001830B6" w:rsidP="001830B6">
            <w:pPr>
              <w:rPr>
                <w:i/>
              </w:rPr>
            </w:pPr>
            <w:r>
              <w:rPr>
                <w:iCs/>
              </w:rPr>
              <w:t>And attempting to login</w:t>
            </w:r>
          </w:p>
          <w:p w14:paraId="4583959E" w14:textId="77777777" w:rsidR="001830B6" w:rsidRPr="004B7DEE" w:rsidRDefault="001830B6" w:rsidP="001830B6">
            <w:pPr>
              <w:rPr>
                <w:iCs/>
              </w:rPr>
            </w:pPr>
            <w:r>
              <w:rPr>
                <w:iCs/>
              </w:rPr>
              <w:t>When I type in my username and password correctly</w:t>
            </w:r>
          </w:p>
          <w:p w14:paraId="640FB559" w14:textId="77777777" w:rsidR="001830B6" w:rsidRPr="004B7DEE" w:rsidRDefault="001830B6" w:rsidP="001830B6">
            <w:pPr>
              <w:rPr>
                <w:iCs/>
              </w:rPr>
            </w:pPr>
            <w:r>
              <w:rPr>
                <w:iCs/>
              </w:rPr>
              <w:t>Then I will be directed to a logged in version of the home screen</w:t>
            </w:r>
          </w:p>
          <w:p w14:paraId="49AD0733" w14:textId="77777777" w:rsidR="001830B6" w:rsidRPr="001F1CB4" w:rsidRDefault="001830B6" w:rsidP="001830B6">
            <w:pPr>
              <w:rPr>
                <w:i/>
              </w:rPr>
            </w:pPr>
          </w:p>
        </w:tc>
      </w:tr>
    </w:tbl>
    <w:p w14:paraId="503CD188" w14:textId="7B1E7E07" w:rsidR="004B7DEE" w:rsidRDefault="004B7DEE" w:rsidP="004B7DEE">
      <w:pPr>
        <w:rPr>
          <w:i/>
        </w:rPr>
      </w:pPr>
    </w:p>
    <w:p w14:paraId="5BD5D0CC" w14:textId="53C77D10" w:rsidR="004B7DEE" w:rsidRDefault="004B7DEE" w:rsidP="004B7DEE">
      <w:pPr>
        <w:rPr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7461"/>
      </w:tblGrid>
      <w:tr w:rsidR="00CC4653" w14:paraId="0861F122" w14:textId="77777777" w:rsidTr="00ED2753">
        <w:tc>
          <w:tcPr>
            <w:tcW w:w="1555" w:type="dxa"/>
            <w:vMerge w:val="restart"/>
          </w:tcPr>
          <w:p w14:paraId="06D9AA7D" w14:textId="77777777" w:rsidR="00CC4653" w:rsidRPr="001F1CB4" w:rsidRDefault="00CC4653" w:rsidP="00ED2753">
            <w:pPr>
              <w:rPr>
                <w:b/>
              </w:rPr>
            </w:pPr>
            <w:r w:rsidRPr="001F1CB4">
              <w:rPr>
                <w:b/>
              </w:rPr>
              <w:t>Test Case</w:t>
            </w:r>
          </w:p>
        </w:tc>
        <w:tc>
          <w:tcPr>
            <w:tcW w:w="7461" w:type="dxa"/>
          </w:tcPr>
          <w:p w14:paraId="676E2A84" w14:textId="0E914644" w:rsidR="00CC4653" w:rsidRDefault="00CC4653" w:rsidP="00ED2753">
            <w:r>
              <w:t>Browser:</w:t>
            </w:r>
            <w:r w:rsidR="00224DC8">
              <w:t xml:space="preserve"> Java Program (Desktop)</w:t>
            </w:r>
          </w:p>
        </w:tc>
      </w:tr>
      <w:tr w:rsidR="00CC4653" w14:paraId="096E0AA9" w14:textId="77777777" w:rsidTr="00ED2753">
        <w:tc>
          <w:tcPr>
            <w:tcW w:w="1555" w:type="dxa"/>
            <w:vMerge/>
          </w:tcPr>
          <w:p w14:paraId="306C5D66" w14:textId="77777777" w:rsidR="00CC4653" w:rsidRDefault="00CC4653" w:rsidP="00ED2753"/>
        </w:tc>
        <w:tc>
          <w:tcPr>
            <w:tcW w:w="7461" w:type="dxa"/>
          </w:tcPr>
          <w:p w14:paraId="4847E6CC" w14:textId="79AA70CD" w:rsidR="00CC4653" w:rsidRDefault="00CC4653" w:rsidP="00ED2753">
            <w:r>
              <w:t>Date/Time:</w:t>
            </w:r>
            <w:r w:rsidR="00224DC8">
              <w:t>22/05/</w:t>
            </w:r>
            <w:proofErr w:type="gramStart"/>
            <w:r w:rsidR="00224DC8">
              <w:t>2021  10:13</w:t>
            </w:r>
            <w:proofErr w:type="gramEnd"/>
            <w:r w:rsidR="00224DC8">
              <w:t>pm</w:t>
            </w:r>
          </w:p>
        </w:tc>
      </w:tr>
      <w:tr w:rsidR="00CC4653" w14:paraId="375BD290" w14:textId="77777777" w:rsidTr="00ED2753">
        <w:tc>
          <w:tcPr>
            <w:tcW w:w="1555" w:type="dxa"/>
            <w:vMerge/>
          </w:tcPr>
          <w:p w14:paraId="5D9BB41C" w14:textId="77777777" w:rsidR="00CC4653" w:rsidRDefault="00CC4653" w:rsidP="00ED2753"/>
        </w:tc>
        <w:tc>
          <w:tcPr>
            <w:tcW w:w="7461" w:type="dxa"/>
          </w:tcPr>
          <w:p w14:paraId="39597149" w14:textId="2817ABDC" w:rsidR="00CC4653" w:rsidRDefault="00CC4653" w:rsidP="00ED2753">
            <w:r>
              <w:t>Tester:</w:t>
            </w:r>
            <w:r w:rsidR="001830B6">
              <w:t xml:space="preserve"> </w:t>
            </w:r>
            <w:r w:rsidR="00224DC8">
              <w:t>Nathan</w:t>
            </w:r>
          </w:p>
        </w:tc>
      </w:tr>
      <w:tr w:rsidR="00CC4653" w14:paraId="28F8436C" w14:textId="77777777" w:rsidTr="00ED2753">
        <w:tc>
          <w:tcPr>
            <w:tcW w:w="1555" w:type="dxa"/>
            <w:vMerge/>
          </w:tcPr>
          <w:p w14:paraId="58A9BE5F" w14:textId="77777777" w:rsidR="00CC4653" w:rsidRDefault="00CC4653" w:rsidP="00ED2753"/>
        </w:tc>
        <w:tc>
          <w:tcPr>
            <w:tcW w:w="7461" w:type="dxa"/>
          </w:tcPr>
          <w:p w14:paraId="02F9171C" w14:textId="0FF5C066" w:rsidR="00CC4653" w:rsidRDefault="00CC4653" w:rsidP="00ED2753">
            <w:r>
              <w:t>Actual Result:</w:t>
            </w:r>
            <w:r w:rsidR="00224DC8">
              <w:t xml:space="preserve"> login was successful and the desired outcome of the logged in version of the home page was achieved </w:t>
            </w:r>
          </w:p>
        </w:tc>
      </w:tr>
      <w:tr w:rsidR="00CC4653" w14:paraId="23D43EA5" w14:textId="77777777" w:rsidTr="00ED2753">
        <w:tc>
          <w:tcPr>
            <w:tcW w:w="1555" w:type="dxa"/>
            <w:vMerge/>
          </w:tcPr>
          <w:p w14:paraId="573F4D31" w14:textId="77777777" w:rsidR="00CC4653" w:rsidRDefault="00CC4653" w:rsidP="00ED2753"/>
        </w:tc>
        <w:tc>
          <w:tcPr>
            <w:tcW w:w="7461" w:type="dxa"/>
          </w:tcPr>
          <w:p w14:paraId="3281422B" w14:textId="5B8F4E42" w:rsidR="00CC4653" w:rsidRDefault="00CC4653" w:rsidP="00ED2753">
            <w:r>
              <w:t>Bugs Found:</w:t>
            </w:r>
            <w:r w:rsidR="00224DC8">
              <w:t xml:space="preserve"> null</w:t>
            </w:r>
          </w:p>
        </w:tc>
      </w:tr>
      <w:tr w:rsidR="00CC4653" w14:paraId="7BB84473" w14:textId="77777777" w:rsidTr="00CC4653">
        <w:tc>
          <w:tcPr>
            <w:tcW w:w="1555" w:type="dxa"/>
            <w:vMerge w:val="restart"/>
          </w:tcPr>
          <w:p w14:paraId="2073FD4F" w14:textId="77777777" w:rsidR="00CC4653" w:rsidRPr="001F1CB4" w:rsidRDefault="00CC4653" w:rsidP="00ED2753">
            <w:pPr>
              <w:rPr>
                <w:b/>
              </w:rPr>
            </w:pPr>
            <w:r w:rsidRPr="001F1CB4">
              <w:rPr>
                <w:b/>
              </w:rPr>
              <w:t>Test Case</w:t>
            </w:r>
          </w:p>
        </w:tc>
        <w:tc>
          <w:tcPr>
            <w:tcW w:w="7461" w:type="dxa"/>
          </w:tcPr>
          <w:p w14:paraId="1CC99079" w14:textId="346100F8" w:rsidR="00CC4653" w:rsidRDefault="00CC4653" w:rsidP="00ED2753">
            <w:r>
              <w:t>Browser:</w:t>
            </w:r>
            <w:r w:rsidR="00224DC8">
              <w:t xml:space="preserve"> Java Program (Desktop)</w:t>
            </w:r>
          </w:p>
        </w:tc>
      </w:tr>
      <w:tr w:rsidR="00CC4653" w14:paraId="01EB62B8" w14:textId="77777777" w:rsidTr="00CC4653">
        <w:tc>
          <w:tcPr>
            <w:tcW w:w="1555" w:type="dxa"/>
            <w:vMerge/>
          </w:tcPr>
          <w:p w14:paraId="6726EF74" w14:textId="77777777" w:rsidR="00CC4653" w:rsidRDefault="00CC4653" w:rsidP="00ED2753"/>
        </w:tc>
        <w:tc>
          <w:tcPr>
            <w:tcW w:w="7461" w:type="dxa"/>
          </w:tcPr>
          <w:p w14:paraId="5BBD22C2" w14:textId="79D29CD1" w:rsidR="00CC4653" w:rsidRDefault="00CC4653" w:rsidP="00ED2753">
            <w:r>
              <w:t>Date/Time:</w:t>
            </w:r>
            <w:r w:rsidR="00224DC8">
              <w:t xml:space="preserve"> </w:t>
            </w:r>
            <w:r w:rsidR="002F23B4">
              <w:t xml:space="preserve">22/05/2021  </w:t>
            </w:r>
            <w:r w:rsidR="002F23B4">
              <w:t xml:space="preserve"> </w:t>
            </w:r>
            <w:r w:rsidR="00224DC8">
              <w:t>10:17</w:t>
            </w:r>
          </w:p>
        </w:tc>
      </w:tr>
      <w:tr w:rsidR="00CC4653" w14:paraId="5172B708" w14:textId="77777777" w:rsidTr="00CC4653">
        <w:tc>
          <w:tcPr>
            <w:tcW w:w="1555" w:type="dxa"/>
            <w:vMerge/>
          </w:tcPr>
          <w:p w14:paraId="3E36D215" w14:textId="77777777" w:rsidR="00CC4653" w:rsidRDefault="00CC4653" w:rsidP="00ED2753"/>
        </w:tc>
        <w:tc>
          <w:tcPr>
            <w:tcW w:w="7461" w:type="dxa"/>
          </w:tcPr>
          <w:p w14:paraId="58265409" w14:textId="1F2ADDF0" w:rsidR="00CC4653" w:rsidRDefault="00CC4653" w:rsidP="00ED2753">
            <w:r>
              <w:t>Tester:</w:t>
            </w:r>
            <w:r w:rsidR="00224DC8">
              <w:t xml:space="preserve"> Nathan</w:t>
            </w:r>
          </w:p>
        </w:tc>
      </w:tr>
      <w:tr w:rsidR="00CC4653" w14:paraId="45405EF2" w14:textId="77777777" w:rsidTr="00CC4653">
        <w:tc>
          <w:tcPr>
            <w:tcW w:w="1555" w:type="dxa"/>
            <w:vMerge/>
          </w:tcPr>
          <w:p w14:paraId="38E49EF9" w14:textId="77777777" w:rsidR="00CC4653" w:rsidRDefault="00CC4653" w:rsidP="00ED2753"/>
        </w:tc>
        <w:tc>
          <w:tcPr>
            <w:tcW w:w="7461" w:type="dxa"/>
          </w:tcPr>
          <w:p w14:paraId="35B393F8" w14:textId="6902C7DE" w:rsidR="00CC4653" w:rsidRDefault="00CC4653" w:rsidP="00ED2753">
            <w:r>
              <w:t>Actual Result:</w:t>
            </w:r>
            <w:r w:rsidR="00224DC8">
              <w:t xml:space="preserve"> </w:t>
            </w:r>
            <w:r w:rsidR="00224DC8">
              <w:t>login was successful and the desired outcome of the logged in version of the home page was achieved</w:t>
            </w:r>
          </w:p>
        </w:tc>
      </w:tr>
      <w:tr w:rsidR="00CC4653" w14:paraId="4B44E9D3" w14:textId="77777777" w:rsidTr="00CC4653">
        <w:tc>
          <w:tcPr>
            <w:tcW w:w="1555" w:type="dxa"/>
            <w:vMerge/>
          </w:tcPr>
          <w:p w14:paraId="51873930" w14:textId="77777777" w:rsidR="00CC4653" w:rsidRDefault="00CC4653" w:rsidP="00ED2753"/>
        </w:tc>
        <w:tc>
          <w:tcPr>
            <w:tcW w:w="7461" w:type="dxa"/>
          </w:tcPr>
          <w:p w14:paraId="4BA9C705" w14:textId="6F1C3484" w:rsidR="00CC4653" w:rsidRDefault="00CC4653" w:rsidP="00ED2753">
            <w:r>
              <w:t>Bugs Found:</w:t>
            </w:r>
            <w:r w:rsidR="00224DC8">
              <w:t xml:space="preserve"> </w:t>
            </w:r>
            <w:r w:rsidR="001830B6">
              <w:t xml:space="preserve">window needs to be resized to display content. Successful login message displays for a random </w:t>
            </w:r>
            <w:proofErr w:type="gramStart"/>
            <w:r w:rsidR="001830B6">
              <w:t>amount</w:t>
            </w:r>
            <w:proofErr w:type="gramEnd"/>
            <w:r w:rsidR="001830B6">
              <w:t xml:space="preserve"> of times rather </w:t>
            </w:r>
            <w:proofErr w:type="spellStart"/>
            <w:r w:rsidR="001830B6">
              <w:t>then</w:t>
            </w:r>
            <w:proofErr w:type="spellEnd"/>
            <w:r w:rsidR="001830B6">
              <w:t xml:space="preserve"> just once.</w:t>
            </w:r>
          </w:p>
        </w:tc>
      </w:tr>
      <w:tr w:rsidR="00CC4653" w14:paraId="5B3290DF" w14:textId="77777777" w:rsidTr="00CC4653">
        <w:tc>
          <w:tcPr>
            <w:tcW w:w="1555" w:type="dxa"/>
            <w:vMerge w:val="restart"/>
          </w:tcPr>
          <w:p w14:paraId="081844B8" w14:textId="77777777" w:rsidR="001830B6" w:rsidRDefault="001830B6" w:rsidP="00ED2753">
            <w:pPr>
              <w:rPr>
                <w:b/>
              </w:rPr>
            </w:pPr>
          </w:p>
          <w:p w14:paraId="2DCB29C8" w14:textId="41D0F372" w:rsidR="00CC4653" w:rsidRPr="001F1CB4" w:rsidRDefault="00CC4653" w:rsidP="00ED2753">
            <w:pPr>
              <w:rPr>
                <w:b/>
              </w:rPr>
            </w:pPr>
            <w:r w:rsidRPr="001F1CB4">
              <w:rPr>
                <w:b/>
              </w:rPr>
              <w:t>Test Case</w:t>
            </w:r>
          </w:p>
        </w:tc>
        <w:tc>
          <w:tcPr>
            <w:tcW w:w="7461" w:type="dxa"/>
          </w:tcPr>
          <w:p w14:paraId="7379F7CE" w14:textId="77777777" w:rsidR="001830B6" w:rsidRDefault="001830B6" w:rsidP="00ED2753"/>
          <w:p w14:paraId="660EA73C" w14:textId="20C7D5E0" w:rsidR="00CC4653" w:rsidRDefault="00CC4653" w:rsidP="00ED2753">
            <w:r>
              <w:t>Browser:</w:t>
            </w:r>
            <w:r w:rsidR="001830B6">
              <w:t xml:space="preserve"> Java Program (Laptop)</w:t>
            </w:r>
          </w:p>
        </w:tc>
      </w:tr>
      <w:tr w:rsidR="00CC4653" w14:paraId="5735A74F" w14:textId="77777777" w:rsidTr="00CC4653">
        <w:tc>
          <w:tcPr>
            <w:tcW w:w="1555" w:type="dxa"/>
            <w:vMerge/>
          </w:tcPr>
          <w:p w14:paraId="3DECA051" w14:textId="77777777" w:rsidR="00CC4653" w:rsidRDefault="00CC4653" w:rsidP="00ED2753"/>
        </w:tc>
        <w:tc>
          <w:tcPr>
            <w:tcW w:w="7461" w:type="dxa"/>
          </w:tcPr>
          <w:p w14:paraId="39CF0D15" w14:textId="1236F3E6" w:rsidR="00CC4653" w:rsidRDefault="00CC4653" w:rsidP="00ED2753">
            <w:r>
              <w:t>Date/Time:</w:t>
            </w:r>
            <w:r w:rsidR="002F23B4">
              <w:t xml:space="preserve"> </w:t>
            </w:r>
            <w:r w:rsidR="002F23B4">
              <w:t xml:space="preserve">22/05/2021  </w:t>
            </w:r>
            <w:r w:rsidR="001830B6">
              <w:t xml:space="preserve"> 10:31</w:t>
            </w:r>
          </w:p>
        </w:tc>
      </w:tr>
      <w:tr w:rsidR="00CC4653" w14:paraId="39FBD783" w14:textId="77777777" w:rsidTr="00CC4653">
        <w:tc>
          <w:tcPr>
            <w:tcW w:w="1555" w:type="dxa"/>
            <w:vMerge/>
          </w:tcPr>
          <w:p w14:paraId="406062E2" w14:textId="77777777" w:rsidR="00CC4653" w:rsidRDefault="00CC4653" w:rsidP="00ED2753"/>
        </w:tc>
        <w:tc>
          <w:tcPr>
            <w:tcW w:w="7461" w:type="dxa"/>
          </w:tcPr>
          <w:p w14:paraId="4CBE4221" w14:textId="5CC544B5" w:rsidR="00CC4653" w:rsidRDefault="00CC4653" w:rsidP="00ED2753">
            <w:r>
              <w:t>Tester:</w:t>
            </w:r>
            <w:r w:rsidR="001830B6">
              <w:t xml:space="preserve"> Nathan</w:t>
            </w:r>
          </w:p>
        </w:tc>
      </w:tr>
      <w:tr w:rsidR="00CC4653" w14:paraId="32BBA898" w14:textId="77777777" w:rsidTr="00CC4653">
        <w:tc>
          <w:tcPr>
            <w:tcW w:w="1555" w:type="dxa"/>
            <w:vMerge/>
          </w:tcPr>
          <w:p w14:paraId="0D87892C" w14:textId="77777777" w:rsidR="00CC4653" w:rsidRDefault="00CC4653" w:rsidP="00ED2753"/>
        </w:tc>
        <w:tc>
          <w:tcPr>
            <w:tcW w:w="7461" w:type="dxa"/>
          </w:tcPr>
          <w:p w14:paraId="23A60287" w14:textId="2AC830A4" w:rsidR="00CC4653" w:rsidRDefault="00CC4653" w:rsidP="00ED2753">
            <w:r>
              <w:t>Actual Result:</w:t>
            </w:r>
            <w:r w:rsidR="001830B6">
              <w:t xml:space="preserve"> </w:t>
            </w:r>
            <w:r w:rsidR="001830B6">
              <w:t>login was successful and the desired outcome of the logged in version of the home page was achieved</w:t>
            </w:r>
          </w:p>
        </w:tc>
      </w:tr>
      <w:tr w:rsidR="00CC4653" w14:paraId="146ABE67" w14:textId="77777777" w:rsidTr="00CC4653">
        <w:tc>
          <w:tcPr>
            <w:tcW w:w="1555" w:type="dxa"/>
            <w:vMerge/>
          </w:tcPr>
          <w:p w14:paraId="643FA7DB" w14:textId="77777777" w:rsidR="00CC4653" w:rsidRDefault="00CC4653" w:rsidP="00ED2753"/>
        </w:tc>
        <w:tc>
          <w:tcPr>
            <w:tcW w:w="7461" w:type="dxa"/>
          </w:tcPr>
          <w:p w14:paraId="79177830" w14:textId="0E4C1B66" w:rsidR="00CC4653" w:rsidRDefault="00CC4653" w:rsidP="00ED2753">
            <w:r>
              <w:t>Bugs Found:</w:t>
            </w:r>
            <w:r w:rsidR="001830B6">
              <w:t xml:space="preserve"> </w:t>
            </w:r>
            <w:r w:rsidR="001830B6">
              <w:t xml:space="preserve">window needs to be resized to display content. Successful login message displays for a random </w:t>
            </w:r>
            <w:proofErr w:type="gramStart"/>
            <w:r w:rsidR="001830B6">
              <w:t>amount</w:t>
            </w:r>
            <w:proofErr w:type="gramEnd"/>
            <w:r w:rsidR="001830B6">
              <w:t xml:space="preserve"> of times rather </w:t>
            </w:r>
            <w:proofErr w:type="spellStart"/>
            <w:r w:rsidR="001830B6">
              <w:t>th</w:t>
            </w:r>
            <w:r w:rsidR="001830B6">
              <w:t>en</w:t>
            </w:r>
            <w:proofErr w:type="spellEnd"/>
            <w:r w:rsidR="001830B6">
              <w:t xml:space="preserve"> just once.</w:t>
            </w:r>
          </w:p>
        </w:tc>
      </w:tr>
      <w:tr w:rsidR="002F23B4" w14:paraId="7E3A9BBD" w14:textId="77777777" w:rsidTr="002F23B4">
        <w:tc>
          <w:tcPr>
            <w:tcW w:w="1555" w:type="dxa"/>
            <w:vMerge w:val="restart"/>
          </w:tcPr>
          <w:p w14:paraId="7F064160" w14:textId="77777777" w:rsidR="002F23B4" w:rsidRDefault="002F23B4" w:rsidP="00ED2753">
            <w:pPr>
              <w:rPr>
                <w:b/>
              </w:rPr>
            </w:pPr>
          </w:p>
          <w:p w14:paraId="2E06FC55" w14:textId="77777777" w:rsidR="002F23B4" w:rsidRPr="001F1CB4" w:rsidRDefault="002F23B4" w:rsidP="00ED2753">
            <w:pPr>
              <w:rPr>
                <w:b/>
              </w:rPr>
            </w:pPr>
            <w:r w:rsidRPr="001F1CB4">
              <w:rPr>
                <w:b/>
              </w:rPr>
              <w:t>Test Case</w:t>
            </w:r>
          </w:p>
        </w:tc>
        <w:tc>
          <w:tcPr>
            <w:tcW w:w="7461" w:type="dxa"/>
          </w:tcPr>
          <w:p w14:paraId="5D0B177A" w14:textId="77777777" w:rsidR="002F23B4" w:rsidRDefault="002F23B4" w:rsidP="00ED2753"/>
          <w:p w14:paraId="0D9091EB" w14:textId="77777777" w:rsidR="002F23B4" w:rsidRDefault="002F23B4" w:rsidP="00ED2753">
            <w:r>
              <w:t>Browser: Java Program (Laptop)</w:t>
            </w:r>
          </w:p>
        </w:tc>
      </w:tr>
      <w:tr w:rsidR="002F23B4" w14:paraId="1354C520" w14:textId="77777777" w:rsidTr="002F23B4">
        <w:tc>
          <w:tcPr>
            <w:tcW w:w="1555" w:type="dxa"/>
            <w:vMerge/>
          </w:tcPr>
          <w:p w14:paraId="2975AAC8" w14:textId="77777777" w:rsidR="002F23B4" w:rsidRDefault="002F23B4" w:rsidP="00ED2753"/>
        </w:tc>
        <w:tc>
          <w:tcPr>
            <w:tcW w:w="7461" w:type="dxa"/>
          </w:tcPr>
          <w:p w14:paraId="22257DB8" w14:textId="6137794C" w:rsidR="002F23B4" w:rsidRDefault="002F23B4" w:rsidP="00ED2753">
            <w:r>
              <w:t>Date/Time: 22/05/</w:t>
            </w:r>
            <w:proofErr w:type="gramStart"/>
            <w:r>
              <w:t>2021  10:3</w:t>
            </w:r>
            <w:r>
              <w:t>6</w:t>
            </w:r>
            <w:proofErr w:type="gramEnd"/>
          </w:p>
        </w:tc>
      </w:tr>
      <w:tr w:rsidR="002F23B4" w14:paraId="7821E334" w14:textId="77777777" w:rsidTr="002F23B4">
        <w:tc>
          <w:tcPr>
            <w:tcW w:w="1555" w:type="dxa"/>
            <w:vMerge/>
          </w:tcPr>
          <w:p w14:paraId="361B28D4" w14:textId="77777777" w:rsidR="002F23B4" w:rsidRDefault="002F23B4" w:rsidP="00ED2753"/>
        </w:tc>
        <w:tc>
          <w:tcPr>
            <w:tcW w:w="7461" w:type="dxa"/>
          </w:tcPr>
          <w:p w14:paraId="4AFA1C70" w14:textId="77777777" w:rsidR="002F23B4" w:rsidRDefault="002F23B4" w:rsidP="00ED2753">
            <w:r>
              <w:t>Tester: Nathan</w:t>
            </w:r>
          </w:p>
        </w:tc>
      </w:tr>
      <w:tr w:rsidR="002F23B4" w14:paraId="33C0F3F1" w14:textId="77777777" w:rsidTr="002F23B4">
        <w:tc>
          <w:tcPr>
            <w:tcW w:w="1555" w:type="dxa"/>
            <w:vMerge/>
          </w:tcPr>
          <w:p w14:paraId="47163F05" w14:textId="77777777" w:rsidR="002F23B4" w:rsidRDefault="002F23B4" w:rsidP="00ED2753"/>
        </w:tc>
        <w:tc>
          <w:tcPr>
            <w:tcW w:w="7461" w:type="dxa"/>
          </w:tcPr>
          <w:p w14:paraId="3B7C89D8" w14:textId="77777777" w:rsidR="002F23B4" w:rsidRDefault="002F23B4" w:rsidP="00ED2753">
            <w:r>
              <w:t>Actual Result: login was successful and the desired outcome of the logged in version of the home page was achieved</w:t>
            </w:r>
          </w:p>
        </w:tc>
      </w:tr>
      <w:tr w:rsidR="002F23B4" w14:paraId="7EB1BCCB" w14:textId="77777777" w:rsidTr="002F23B4">
        <w:tc>
          <w:tcPr>
            <w:tcW w:w="1555" w:type="dxa"/>
            <w:vMerge/>
          </w:tcPr>
          <w:p w14:paraId="0C5B418A" w14:textId="77777777" w:rsidR="002F23B4" w:rsidRDefault="002F23B4" w:rsidP="00ED2753"/>
        </w:tc>
        <w:tc>
          <w:tcPr>
            <w:tcW w:w="7461" w:type="dxa"/>
          </w:tcPr>
          <w:p w14:paraId="23EE0E92" w14:textId="77777777" w:rsidR="002F23B4" w:rsidRDefault="002F23B4" w:rsidP="00ED2753">
            <w:r>
              <w:t xml:space="preserve">Bugs Found: window needs to be resized to display content. Successful login message displays for a random </w:t>
            </w:r>
            <w:proofErr w:type="gramStart"/>
            <w:r>
              <w:t>amount</w:t>
            </w:r>
            <w:proofErr w:type="gramEnd"/>
            <w:r>
              <w:t xml:space="preserve"> of times rather </w:t>
            </w:r>
            <w:proofErr w:type="spellStart"/>
            <w:r>
              <w:t>then</w:t>
            </w:r>
            <w:proofErr w:type="spellEnd"/>
            <w:r>
              <w:t xml:space="preserve"> just once.</w:t>
            </w:r>
          </w:p>
        </w:tc>
      </w:tr>
    </w:tbl>
    <w:p w14:paraId="2715B551" w14:textId="791783BB" w:rsidR="00CC4653" w:rsidRDefault="00CC4653" w:rsidP="004B7DEE">
      <w:pPr>
        <w:rPr>
          <w:iCs/>
        </w:rPr>
      </w:pPr>
    </w:p>
    <w:p w14:paraId="16259379" w14:textId="77777777" w:rsidR="002F42A8" w:rsidRDefault="002F42A8" w:rsidP="004B7DEE">
      <w:pPr>
        <w:rPr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CC4653" w:rsidRPr="001F1CB4" w14:paraId="03873390" w14:textId="77777777" w:rsidTr="00ED2753">
        <w:tc>
          <w:tcPr>
            <w:tcW w:w="9016" w:type="dxa"/>
          </w:tcPr>
          <w:p w14:paraId="73C91067" w14:textId="77777777" w:rsidR="00CC4653" w:rsidRPr="004B7DEE" w:rsidRDefault="00CC4653" w:rsidP="00ED2753">
            <w:pPr>
              <w:rPr>
                <w:iCs/>
              </w:rPr>
            </w:pPr>
            <w:r>
              <w:rPr>
                <w:rFonts w:ascii="Arial" w:hAnsi="Arial" w:cs="Arial"/>
                <w:color w:val="000000"/>
                <w:sz w:val="23"/>
                <w:szCs w:val="23"/>
                <w:shd w:val="clear" w:color="auto" w:fill="FFFFFF"/>
              </w:rPr>
              <w:lastRenderedPageBreak/>
              <w:t>As a newly registered user, I want to login to my new account, so that I can search the movies I want to know on the application.</w:t>
            </w:r>
          </w:p>
        </w:tc>
      </w:tr>
      <w:tr w:rsidR="00CC4653" w:rsidRPr="001F1CB4" w14:paraId="75BCC4D2" w14:textId="77777777" w:rsidTr="00ED2753">
        <w:tc>
          <w:tcPr>
            <w:tcW w:w="9016" w:type="dxa"/>
          </w:tcPr>
          <w:p w14:paraId="74D1BD67" w14:textId="77777777" w:rsidR="00CC4653" w:rsidRDefault="00CC4653" w:rsidP="00ED2753">
            <w:pPr>
              <w:rPr>
                <w:iCs/>
              </w:rPr>
            </w:pPr>
            <w:r>
              <w:rPr>
                <w:iCs/>
              </w:rPr>
              <w:t xml:space="preserve">Given that I am a logged-out </w:t>
            </w:r>
            <w:proofErr w:type="gramStart"/>
            <w:r>
              <w:rPr>
                <w:iCs/>
              </w:rPr>
              <w:t>user</w:t>
            </w:r>
            <w:proofErr w:type="gramEnd"/>
          </w:p>
          <w:p w14:paraId="2D5C0B0F" w14:textId="77777777" w:rsidR="00CC4653" w:rsidRPr="004B7DEE" w:rsidRDefault="00CC4653" w:rsidP="00ED2753">
            <w:pPr>
              <w:rPr>
                <w:iCs/>
              </w:rPr>
            </w:pPr>
            <w:r>
              <w:rPr>
                <w:iCs/>
              </w:rPr>
              <w:t xml:space="preserve">and I am on the login </w:t>
            </w:r>
            <w:proofErr w:type="gramStart"/>
            <w:r>
              <w:rPr>
                <w:iCs/>
              </w:rPr>
              <w:t>page</w:t>
            </w:r>
            <w:proofErr w:type="gramEnd"/>
          </w:p>
          <w:p w14:paraId="3F2114FE" w14:textId="77777777" w:rsidR="00CC4653" w:rsidRDefault="00CC4653" w:rsidP="00ED2753">
            <w:pPr>
              <w:rPr>
                <w:i/>
              </w:rPr>
            </w:pPr>
            <w:r>
              <w:rPr>
                <w:iCs/>
              </w:rPr>
              <w:t>And attempting to login</w:t>
            </w:r>
          </w:p>
          <w:p w14:paraId="732F263E" w14:textId="0685A000" w:rsidR="00CC4653" w:rsidRPr="004B7DEE" w:rsidRDefault="00CC4653" w:rsidP="00ED2753">
            <w:pPr>
              <w:rPr>
                <w:iCs/>
              </w:rPr>
            </w:pPr>
            <w:r>
              <w:rPr>
                <w:iCs/>
              </w:rPr>
              <w:t xml:space="preserve">When I type in my username and password </w:t>
            </w:r>
            <w:r>
              <w:rPr>
                <w:iCs/>
              </w:rPr>
              <w:t>in</w:t>
            </w:r>
            <w:r>
              <w:rPr>
                <w:iCs/>
              </w:rPr>
              <w:t>correctly</w:t>
            </w:r>
          </w:p>
          <w:p w14:paraId="72DB0DC9" w14:textId="1C7D30EA" w:rsidR="00CC4653" w:rsidRDefault="00CC4653" w:rsidP="00ED2753">
            <w:pPr>
              <w:rPr>
                <w:iCs/>
              </w:rPr>
            </w:pPr>
            <w:r>
              <w:rPr>
                <w:iCs/>
              </w:rPr>
              <w:t xml:space="preserve">Then I will be </w:t>
            </w:r>
            <w:r>
              <w:rPr>
                <w:iCs/>
              </w:rPr>
              <w:t>given an error message</w:t>
            </w:r>
          </w:p>
          <w:p w14:paraId="09CA30E4" w14:textId="09353EB0" w:rsidR="00CC4653" w:rsidRPr="004B7DEE" w:rsidRDefault="00CC4653" w:rsidP="00ED2753">
            <w:pPr>
              <w:rPr>
                <w:iCs/>
              </w:rPr>
            </w:pPr>
            <w:r>
              <w:rPr>
                <w:iCs/>
              </w:rPr>
              <w:t xml:space="preserve">And required to try </w:t>
            </w:r>
            <w:proofErr w:type="gramStart"/>
            <w:r>
              <w:rPr>
                <w:iCs/>
              </w:rPr>
              <w:t>again</w:t>
            </w:r>
            <w:proofErr w:type="gramEnd"/>
          </w:p>
          <w:p w14:paraId="58ACBC33" w14:textId="77777777" w:rsidR="00CC4653" w:rsidRPr="001F1CB4" w:rsidRDefault="00CC4653" w:rsidP="00ED2753">
            <w:pPr>
              <w:rPr>
                <w:i/>
              </w:rPr>
            </w:pPr>
          </w:p>
        </w:tc>
      </w:tr>
    </w:tbl>
    <w:p w14:paraId="52AF4B29" w14:textId="19493959" w:rsidR="00CC4653" w:rsidRDefault="00CC4653" w:rsidP="004B7DEE">
      <w:pPr>
        <w:rPr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7461"/>
      </w:tblGrid>
      <w:tr w:rsidR="002F23B4" w14:paraId="2415978E" w14:textId="77777777" w:rsidTr="00ED2753">
        <w:tc>
          <w:tcPr>
            <w:tcW w:w="1555" w:type="dxa"/>
            <w:vMerge w:val="restart"/>
          </w:tcPr>
          <w:p w14:paraId="7E5F09A3" w14:textId="77777777" w:rsidR="002F23B4" w:rsidRDefault="002F23B4" w:rsidP="00ED2753">
            <w:pPr>
              <w:rPr>
                <w:b/>
              </w:rPr>
            </w:pPr>
            <w:bookmarkStart w:id="1" w:name="_Hlk72615916"/>
          </w:p>
          <w:p w14:paraId="1F01B1AC" w14:textId="77777777" w:rsidR="002F23B4" w:rsidRPr="001F1CB4" w:rsidRDefault="002F23B4" w:rsidP="00ED2753">
            <w:pPr>
              <w:rPr>
                <w:b/>
              </w:rPr>
            </w:pPr>
            <w:r w:rsidRPr="001F1CB4">
              <w:rPr>
                <w:b/>
              </w:rPr>
              <w:t>Test Case</w:t>
            </w:r>
          </w:p>
        </w:tc>
        <w:tc>
          <w:tcPr>
            <w:tcW w:w="7461" w:type="dxa"/>
          </w:tcPr>
          <w:p w14:paraId="1F09C5EA" w14:textId="77777777" w:rsidR="002F23B4" w:rsidRDefault="002F23B4" w:rsidP="00ED2753"/>
          <w:p w14:paraId="54FA5ED9" w14:textId="77777777" w:rsidR="002F23B4" w:rsidRDefault="002F23B4" w:rsidP="00ED2753">
            <w:r>
              <w:t>Browser: Java Program (Laptop)</w:t>
            </w:r>
          </w:p>
        </w:tc>
      </w:tr>
      <w:tr w:rsidR="002F23B4" w14:paraId="03222623" w14:textId="77777777" w:rsidTr="00ED2753">
        <w:tc>
          <w:tcPr>
            <w:tcW w:w="1555" w:type="dxa"/>
            <w:vMerge/>
          </w:tcPr>
          <w:p w14:paraId="6B63EB90" w14:textId="77777777" w:rsidR="002F23B4" w:rsidRDefault="002F23B4" w:rsidP="00ED2753"/>
        </w:tc>
        <w:tc>
          <w:tcPr>
            <w:tcW w:w="7461" w:type="dxa"/>
          </w:tcPr>
          <w:p w14:paraId="7350F05D" w14:textId="29DB196D" w:rsidR="002F23B4" w:rsidRDefault="002F23B4" w:rsidP="00ED2753">
            <w:r>
              <w:t>Date/Time: 22/05/</w:t>
            </w:r>
            <w:proofErr w:type="gramStart"/>
            <w:r>
              <w:t>2021  10:3</w:t>
            </w:r>
            <w:r>
              <w:t>9</w:t>
            </w:r>
            <w:proofErr w:type="gramEnd"/>
          </w:p>
        </w:tc>
      </w:tr>
      <w:tr w:rsidR="002F23B4" w14:paraId="4514B510" w14:textId="77777777" w:rsidTr="00ED2753">
        <w:tc>
          <w:tcPr>
            <w:tcW w:w="1555" w:type="dxa"/>
            <w:vMerge/>
          </w:tcPr>
          <w:p w14:paraId="501DB40D" w14:textId="77777777" w:rsidR="002F23B4" w:rsidRDefault="002F23B4" w:rsidP="00ED2753"/>
        </w:tc>
        <w:tc>
          <w:tcPr>
            <w:tcW w:w="7461" w:type="dxa"/>
          </w:tcPr>
          <w:p w14:paraId="1E913E6E" w14:textId="77777777" w:rsidR="002F23B4" w:rsidRDefault="002F23B4" w:rsidP="00ED2753">
            <w:r>
              <w:t>Tester: Nathan</w:t>
            </w:r>
          </w:p>
        </w:tc>
      </w:tr>
      <w:tr w:rsidR="002F23B4" w14:paraId="1826B5C7" w14:textId="77777777" w:rsidTr="00ED2753">
        <w:tc>
          <w:tcPr>
            <w:tcW w:w="1555" w:type="dxa"/>
            <w:vMerge/>
          </w:tcPr>
          <w:p w14:paraId="4672FC02" w14:textId="77777777" w:rsidR="002F23B4" w:rsidRDefault="002F23B4" w:rsidP="00ED2753"/>
        </w:tc>
        <w:tc>
          <w:tcPr>
            <w:tcW w:w="7461" w:type="dxa"/>
          </w:tcPr>
          <w:p w14:paraId="443AA05C" w14:textId="60DA9B01" w:rsidR="002F23B4" w:rsidRDefault="002F23B4" w:rsidP="00ED2753">
            <w:r>
              <w:t xml:space="preserve">Actual Result: </w:t>
            </w:r>
            <w:r>
              <w:t xml:space="preserve">user was not logged in and the desired error message was </w:t>
            </w:r>
            <w:proofErr w:type="gramStart"/>
            <w:r>
              <w:t>displayed</w:t>
            </w:r>
            <w:proofErr w:type="gramEnd"/>
            <w:r>
              <w:t xml:space="preserve"> and I was returned to the login page</w:t>
            </w:r>
          </w:p>
        </w:tc>
      </w:tr>
      <w:tr w:rsidR="002F23B4" w14:paraId="5A0BFF69" w14:textId="77777777" w:rsidTr="00ED2753">
        <w:tc>
          <w:tcPr>
            <w:tcW w:w="1555" w:type="dxa"/>
            <w:vMerge/>
          </w:tcPr>
          <w:p w14:paraId="20184A4B" w14:textId="77777777" w:rsidR="002F23B4" w:rsidRDefault="002F23B4" w:rsidP="00ED2753"/>
        </w:tc>
        <w:tc>
          <w:tcPr>
            <w:tcW w:w="7461" w:type="dxa"/>
          </w:tcPr>
          <w:p w14:paraId="5EE6DF29" w14:textId="6B73E6A9" w:rsidR="002F23B4" w:rsidRDefault="002F23B4" w:rsidP="00ED2753">
            <w:r>
              <w:t xml:space="preserve">Bugs Found: window needs to be resized to display content. </w:t>
            </w:r>
            <w:r>
              <w:t xml:space="preserve">Failed </w:t>
            </w:r>
            <w:r>
              <w:t xml:space="preserve">login message displays for a random </w:t>
            </w:r>
            <w:proofErr w:type="gramStart"/>
            <w:r>
              <w:t>amount</w:t>
            </w:r>
            <w:proofErr w:type="gramEnd"/>
            <w:r>
              <w:t xml:space="preserve"> of times rather </w:t>
            </w:r>
            <w:proofErr w:type="spellStart"/>
            <w:r>
              <w:t>then</w:t>
            </w:r>
            <w:proofErr w:type="spellEnd"/>
            <w:r>
              <w:t xml:space="preserve"> just once.</w:t>
            </w:r>
          </w:p>
        </w:tc>
      </w:tr>
      <w:tr w:rsidR="002F23B4" w14:paraId="31259CF5" w14:textId="77777777" w:rsidTr="002F23B4">
        <w:tc>
          <w:tcPr>
            <w:tcW w:w="1555" w:type="dxa"/>
            <w:vMerge w:val="restart"/>
          </w:tcPr>
          <w:p w14:paraId="2402AD46" w14:textId="77777777" w:rsidR="002F23B4" w:rsidRDefault="002F23B4" w:rsidP="002F23B4">
            <w:pPr>
              <w:rPr>
                <w:b/>
              </w:rPr>
            </w:pPr>
          </w:p>
          <w:p w14:paraId="0346E2E0" w14:textId="15BE1BAB" w:rsidR="002F23B4" w:rsidRPr="001F1CB4" w:rsidRDefault="002F23B4" w:rsidP="002F23B4">
            <w:pPr>
              <w:rPr>
                <w:b/>
              </w:rPr>
            </w:pPr>
            <w:r w:rsidRPr="001F1CB4">
              <w:rPr>
                <w:b/>
              </w:rPr>
              <w:t>Test Case</w:t>
            </w:r>
          </w:p>
        </w:tc>
        <w:tc>
          <w:tcPr>
            <w:tcW w:w="7461" w:type="dxa"/>
          </w:tcPr>
          <w:p w14:paraId="38A2A41E" w14:textId="77777777" w:rsidR="002F23B4" w:rsidRDefault="002F23B4" w:rsidP="002F23B4"/>
          <w:p w14:paraId="60DA48BE" w14:textId="527EED30" w:rsidR="002F23B4" w:rsidRDefault="002F23B4" w:rsidP="002F23B4">
            <w:r>
              <w:t>Browser: Java Program (Laptop)</w:t>
            </w:r>
          </w:p>
        </w:tc>
      </w:tr>
      <w:tr w:rsidR="002F23B4" w14:paraId="10AED62E" w14:textId="77777777" w:rsidTr="002F23B4">
        <w:tc>
          <w:tcPr>
            <w:tcW w:w="1555" w:type="dxa"/>
            <w:vMerge/>
          </w:tcPr>
          <w:p w14:paraId="0B03271E" w14:textId="77777777" w:rsidR="002F23B4" w:rsidRDefault="002F23B4" w:rsidP="002F23B4"/>
        </w:tc>
        <w:tc>
          <w:tcPr>
            <w:tcW w:w="7461" w:type="dxa"/>
          </w:tcPr>
          <w:p w14:paraId="130061A6" w14:textId="77E87A02" w:rsidR="002F23B4" w:rsidRDefault="002F23B4" w:rsidP="002F23B4">
            <w:r>
              <w:t>Date/Time: 22/05/</w:t>
            </w:r>
            <w:proofErr w:type="gramStart"/>
            <w:r>
              <w:t>2021  10:</w:t>
            </w:r>
            <w:r>
              <w:t>40</w:t>
            </w:r>
            <w:proofErr w:type="gramEnd"/>
          </w:p>
        </w:tc>
      </w:tr>
      <w:tr w:rsidR="002F23B4" w14:paraId="1F021E1C" w14:textId="77777777" w:rsidTr="002F23B4">
        <w:tc>
          <w:tcPr>
            <w:tcW w:w="1555" w:type="dxa"/>
            <w:vMerge/>
          </w:tcPr>
          <w:p w14:paraId="1E5B5105" w14:textId="77777777" w:rsidR="002F23B4" w:rsidRDefault="002F23B4" w:rsidP="002F23B4"/>
        </w:tc>
        <w:tc>
          <w:tcPr>
            <w:tcW w:w="7461" w:type="dxa"/>
          </w:tcPr>
          <w:p w14:paraId="303FEA09" w14:textId="6118AC36" w:rsidR="002F23B4" w:rsidRDefault="002F23B4" w:rsidP="002F23B4">
            <w:r>
              <w:t>Tester: Nathan</w:t>
            </w:r>
          </w:p>
        </w:tc>
      </w:tr>
      <w:tr w:rsidR="002F23B4" w14:paraId="4C45F6E6" w14:textId="77777777" w:rsidTr="002F23B4">
        <w:tc>
          <w:tcPr>
            <w:tcW w:w="1555" w:type="dxa"/>
            <w:vMerge/>
          </w:tcPr>
          <w:p w14:paraId="2F49CC8C" w14:textId="77777777" w:rsidR="002F23B4" w:rsidRDefault="002F23B4" w:rsidP="002F23B4"/>
        </w:tc>
        <w:tc>
          <w:tcPr>
            <w:tcW w:w="7461" w:type="dxa"/>
          </w:tcPr>
          <w:p w14:paraId="3D38EF6D" w14:textId="573F37A1" w:rsidR="002F23B4" w:rsidRDefault="002F23B4" w:rsidP="002F23B4">
            <w:r>
              <w:t xml:space="preserve">Actual Result: user was not logged in and the desired error message was </w:t>
            </w:r>
            <w:proofErr w:type="gramStart"/>
            <w:r>
              <w:t>displayed</w:t>
            </w:r>
            <w:proofErr w:type="gramEnd"/>
            <w:r>
              <w:t xml:space="preserve"> and I was returned to the login page</w:t>
            </w:r>
          </w:p>
        </w:tc>
      </w:tr>
      <w:tr w:rsidR="002F23B4" w14:paraId="4BDA8890" w14:textId="77777777" w:rsidTr="002F23B4">
        <w:tc>
          <w:tcPr>
            <w:tcW w:w="1555" w:type="dxa"/>
            <w:vMerge/>
          </w:tcPr>
          <w:p w14:paraId="331DA847" w14:textId="77777777" w:rsidR="002F23B4" w:rsidRDefault="002F23B4" w:rsidP="002F23B4"/>
        </w:tc>
        <w:tc>
          <w:tcPr>
            <w:tcW w:w="7461" w:type="dxa"/>
          </w:tcPr>
          <w:p w14:paraId="13CD73A7" w14:textId="5362DD96" w:rsidR="002F23B4" w:rsidRDefault="002F23B4" w:rsidP="002F23B4">
            <w:r>
              <w:t xml:space="preserve">Bugs Found: window needs to be resized to display content. </w:t>
            </w:r>
            <w:r>
              <w:t>failed</w:t>
            </w:r>
            <w:r>
              <w:t xml:space="preserve"> login message displays for a random </w:t>
            </w:r>
            <w:proofErr w:type="gramStart"/>
            <w:r>
              <w:t>amount</w:t>
            </w:r>
            <w:proofErr w:type="gramEnd"/>
            <w:r>
              <w:t xml:space="preserve"> of times rather </w:t>
            </w:r>
            <w:proofErr w:type="spellStart"/>
            <w:r>
              <w:t>then</w:t>
            </w:r>
            <w:proofErr w:type="spellEnd"/>
            <w:r>
              <w:t xml:space="preserve"> just once.</w:t>
            </w:r>
          </w:p>
        </w:tc>
      </w:tr>
      <w:tr w:rsidR="002F23B4" w14:paraId="3CB465A0" w14:textId="77777777" w:rsidTr="002F23B4">
        <w:tc>
          <w:tcPr>
            <w:tcW w:w="1555" w:type="dxa"/>
            <w:vMerge w:val="restart"/>
          </w:tcPr>
          <w:p w14:paraId="105CD204" w14:textId="77777777" w:rsidR="002F23B4" w:rsidRDefault="002F23B4" w:rsidP="00ED2753">
            <w:pPr>
              <w:rPr>
                <w:b/>
              </w:rPr>
            </w:pPr>
          </w:p>
          <w:p w14:paraId="53F199A0" w14:textId="77777777" w:rsidR="002F23B4" w:rsidRPr="001F1CB4" w:rsidRDefault="002F23B4" w:rsidP="00ED2753">
            <w:pPr>
              <w:rPr>
                <w:b/>
              </w:rPr>
            </w:pPr>
            <w:r w:rsidRPr="001F1CB4">
              <w:rPr>
                <w:b/>
              </w:rPr>
              <w:t>Test Case</w:t>
            </w:r>
          </w:p>
        </w:tc>
        <w:tc>
          <w:tcPr>
            <w:tcW w:w="7461" w:type="dxa"/>
          </w:tcPr>
          <w:p w14:paraId="769F7579" w14:textId="77777777" w:rsidR="002F23B4" w:rsidRDefault="002F23B4" w:rsidP="00ED2753"/>
          <w:p w14:paraId="5E6AA7CE" w14:textId="77777777" w:rsidR="002F23B4" w:rsidRDefault="002F23B4" w:rsidP="00ED2753">
            <w:r>
              <w:t>Browser: Java Program (Laptop)</w:t>
            </w:r>
          </w:p>
        </w:tc>
      </w:tr>
      <w:tr w:rsidR="002F23B4" w14:paraId="0CE97B54" w14:textId="77777777" w:rsidTr="002F23B4">
        <w:tc>
          <w:tcPr>
            <w:tcW w:w="1555" w:type="dxa"/>
            <w:vMerge/>
          </w:tcPr>
          <w:p w14:paraId="6FAB7228" w14:textId="77777777" w:rsidR="002F23B4" w:rsidRDefault="002F23B4" w:rsidP="00ED2753"/>
        </w:tc>
        <w:tc>
          <w:tcPr>
            <w:tcW w:w="7461" w:type="dxa"/>
          </w:tcPr>
          <w:p w14:paraId="1F4749DE" w14:textId="2C9D859B" w:rsidR="002F23B4" w:rsidRDefault="002F23B4" w:rsidP="00ED2753">
            <w:r>
              <w:t>Date/Time: 22/05/</w:t>
            </w:r>
            <w:proofErr w:type="gramStart"/>
            <w:r>
              <w:t xml:space="preserve">2021  </w:t>
            </w:r>
            <w:r>
              <w:t>10:42</w:t>
            </w:r>
            <w:proofErr w:type="gramEnd"/>
          </w:p>
        </w:tc>
      </w:tr>
      <w:tr w:rsidR="002F23B4" w14:paraId="52B6286F" w14:textId="77777777" w:rsidTr="002F23B4">
        <w:tc>
          <w:tcPr>
            <w:tcW w:w="1555" w:type="dxa"/>
            <w:vMerge/>
          </w:tcPr>
          <w:p w14:paraId="742D0966" w14:textId="77777777" w:rsidR="002F23B4" w:rsidRDefault="002F23B4" w:rsidP="00ED2753"/>
        </w:tc>
        <w:tc>
          <w:tcPr>
            <w:tcW w:w="7461" w:type="dxa"/>
          </w:tcPr>
          <w:p w14:paraId="7ECE7D9F" w14:textId="77777777" w:rsidR="002F23B4" w:rsidRDefault="002F23B4" w:rsidP="00ED2753">
            <w:r>
              <w:t>Tester: Nathan</w:t>
            </w:r>
          </w:p>
        </w:tc>
      </w:tr>
      <w:tr w:rsidR="002F23B4" w14:paraId="0D8AF6C3" w14:textId="77777777" w:rsidTr="002F23B4">
        <w:tc>
          <w:tcPr>
            <w:tcW w:w="1555" w:type="dxa"/>
            <w:vMerge/>
          </w:tcPr>
          <w:p w14:paraId="313A04EA" w14:textId="77777777" w:rsidR="002F23B4" w:rsidRDefault="002F23B4" w:rsidP="00ED2753"/>
        </w:tc>
        <w:tc>
          <w:tcPr>
            <w:tcW w:w="7461" w:type="dxa"/>
          </w:tcPr>
          <w:p w14:paraId="19DB4FA4" w14:textId="77777777" w:rsidR="002F23B4" w:rsidRDefault="002F23B4" w:rsidP="00ED2753">
            <w:r>
              <w:t xml:space="preserve">Actual Result: user was not logged in and the desired error message was </w:t>
            </w:r>
            <w:proofErr w:type="gramStart"/>
            <w:r>
              <w:t>displayed</w:t>
            </w:r>
            <w:proofErr w:type="gramEnd"/>
            <w:r>
              <w:t xml:space="preserve"> and I was returned to the login page</w:t>
            </w:r>
          </w:p>
        </w:tc>
      </w:tr>
      <w:tr w:rsidR="002F23B4" w14:paraId="5DAB44F3" w14:textId="77777777" w:rsidTr="002F23B4">
        <w:tc>
          <w:tcPr>
            <w:tcW w:w="1555" w:type="dxa"/>
            <w:vMerge/>
          </w:tcPr>
          <w:p w14:paraId="27294273" w14:textId="77777777" w:rsidR="002F23B4" w:rsidRDefault="002F23B4" w:rsidP="00ED2753"/>
        </w:tc>
        <w:tc>
          <w:tcPr>
            <w:tcW w:w="7461" w:type="dxa"/>
          </w:tcPr>
          <w:p w14:paraId="74E704AD" w14:textId="7714793F" w:rsidR="002F23B4" w:rsidRDefault="002F23B4" w:rsidP="00ED2753">
            <w:r>
              <w:t xml:space="preserve">Bugs Found: window needs to be resized to display content. </w:t>
            </w:r>
            <w:r>
              <w:t>failed</w:t>
            </w:r>
            <w:r>
              <w:t xml:space="preserve"> login message displays for a random </w:t>
            </w:r>
            <w:proofErr w:type="gramStart"/>
            <w:r>
              <w:t>amount</w:t>
            </w:r>
            <w:proofErr w:type="gramEnd"/>
            <w:r>
              <w:t xml:space="preserve"> of times rather </w:t>
            </w:r>
            <w:proofErr w:type="spellStart"/>
            <w:r>
              <w:t>then</w:t>
            </w:r>
            <w:proofErr w:type="spellEnd"/>
            <w:r>
              <w:t xml:space="preserve"> just once.</w:t>
            </w:r>
          </w:p>
        </w:tc>
      </w:tr>
      <w:bookmarkEnd w:id="1"/>
    </w:tbl>
    <w:p w14:paraId="2929BAEA" w14:textId="52E385A3" w:rsidR="002F23B4" w:rsidRDefault="002F23B4" w:rsidP="004B7DEE">
      <w:pPr>
        <w:rPr>
          <w:iCs/>
        </w:rPr>
      </w:pPr>
    </w:p>
    <w:p w14:paraId="7D8A9487" w14:textId="487108D6" w:rsidR="002F23B4" w:rsidRDefault="002F23B4" w:rsidP="004B7DEE">
      <w:pPr>
        <w:rPr>
          <w:iCs/>
        </w:rPr>
      </w:pPr>
    </w:p>
    <w:p w14:paraId="336CD515" w14:textId="71374A36" w:rsidR="002F23B4" w:rsidRDefault="002F23B4" w:rsidP="004B7DEE">
      <w:pPr>
        <w:rPr>
          <w:iCs/>
        </w:rPr>
      </w:pPr>
    </w:p>
    <w:p w14:paraId="7126F3AC" w14:textId="3A974A38" w:rsidR="002F23B4" w:rsidRDefault="002F23B4" w:rsidP="004B7DEE">
      <w:pPr>
        <w:rPr>
          <w:iCs/>
        </w:rPr>
      </w:pPr>
    </w:p>
    <w:p w14:paraId="59072833" w14:textId="029E0EEA" w:rsidR="002F42A8" w:rsidRDefault="002F42A8" w:rsidP="004B7DEE">
      <w:pPr>
        <w:rPr>
          <w:iCs/>
        </w:rPr>
      </w:pPr>
    </w:p>
    <w:p w14:paraId="04AEC715" w14:textId="40181A37" w:rsidR="002F42A8" w:rsidRDefault="002F42A8" w:rsidP="004B7DEE">
      <w:pPr>
        <w:rPr>
          <w:iCs/>
        </w:rPr>
      </w:pPr>
    </w:p>
    <w:p w14:paraId="77B2998B" w14:textId="19B957CB" w:rsidR="002F42A8" w:rsidRDefault="002F42A8" w:rsidP="004B7DEE">
      <w:pPr>
        <w:rPr>
          <w:iCs/>
        </w:rPr>
      </w:pPr>
    </w:p>
    <w:p w14:paraId="7669C89B" w14:textId="5341D58C" w:rsidR="002F42A8" w:rsidRDefault="002F42A8" w:rsidP="004B7DEE">
      <w:pPr>
        <w:rPr>
          <w:iCs/>
        </w:rPr>
      </w:pPr>
    </w:p>
    <w:p w14:paraId="1FAA43CA" w14:textId="77777777" w:rsidR="002F42A8" w:rsidRDefault="002F42A8" w:rsidP="004B7DEE">
      <w:pPr>
        <w:rPr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CC4653" w:rsidRPr="001F1CB4" w14:paraId="7D38679B" w14:textId="77777777" w:rsidTr="00ED2753">
        <w:tc>
          <w:tcPr>
            <w:tcW w:w="9016" w:type="dxa"/>
          </w:tcPr>
          <w:p w14:paraId="3D2CDD73" w14:textId="77777777" w:rsidR="00CC4653" w:rsidRPr="004B7DEE" w:rsidRDefault="00CC4653" w:rsidP="00ED2753">
            <w:pPr>
              <w:rPr>
                <w:iCs/>
              </w:rPr>
            </w:pPr>
            <w:r>
              <w:rPr>
                <w:rFonts w:ascii="Arial" w:hAnsi="Arial" w:cs="Arial"/>
                <w:color w:val="000000"/>
                <w:sz w:val="23"/>
                <w:szCs w:val="23"/>
                <w:shd w:val="clear" w:color="auto" w:fill="FFFFFF"/>
              </w:rPr>
              <w:lastRenderedPageBreak/>
              <w:t>As a newly registered user, I want to login to my new account, so that I can search the movies I want to know on the application.</w:t>
            </w:r>
          </w:p>
        </w:tc>
      </w:tr>
      <w:tr w:rsidR="00CC4653" w:rsidRPr="001F1CB4" w14:paraId="3000AC26" w14:textId="77777777" w:rsidTr="00ED2753">
        <w:tc>
          <w:tcPr>
            <w:tcW w:w="9016" w:type="dxa"/>
          </w:tcPr>
          <w:p w14:paraId="77EBA3EF" w14:textId="77777777" w:rsidR="00CC4653" w:rsidRDefault="00CC4653" w:rsidP="00ED2753">
            <w:pPr>
              <w:rPr>
                <w:iCs/>
              </w:rPr>
            </w:pPr>
            <w:r>
              <w:rPr>
                <w:iCs/>
              </w:rPr>
              <w:t xml:space="preserve">Given that I am a logged-out </w:t>
            </w:r>
            <w:proofErr w:type="gramStart"/>
            <w:r>
              <w:rPr>
                <w:iCs/>
              </w:rPr>
              <w:t>user</w:t>
            </w:r>
            <w:proofErr w:type="gramEnd"/>
          </w:p>
          <w:p w14:paraId="25FD0721" w14:textId="77777777" w:rsidR="00CC4653" w:rsidRPr="004B7DEE" w:rsidRDefault="00CC4653" w:rsidP="00ED2753">
            <w:pPr>
              <w:rPr>
                <w:iCs/>
              </w:rPr>
            </w:pPr>
            <w:r>
              <w:rPr>
                <w:iCs/>
              </w:rPr>
              <w:t xml:space="preserve">and I am on the login </w:t>
            </w:r>
            <w:proofErr w:type="gramStart"/>
            <w:r>
              <w:rPr>
                <w:iCs/>
              </w:rPr>
              <w:t>page</w:t>
            </w:r>
            <w:proofErr w:type="gramEnd"/>
          </w:p>
          <w:p w14:paraId="770747D7" w14:textId="77777777" w:rsidR="00CC4653" w:rsidRDefault="00CC4653" w:rsidP="00ED2753">
            <w:pPr>
              <w:rPr>
                <w:i/>
              </w:rPr>
            </w:pPr>
            <w:r>
              <w:rPr>
                <w:iCs/>
              </w:rPr>
              <w:t>And attempting to login</w:t>
            </w:r>
          </w:p>
          <w:p w14:paraId="6D5BEE8D" w14:textId="35D04D90" w:rsidR="00CC4653" w:rsidRDefault="00CC4653" w:rsidP="00ED2753">
            <w:pPr>
              <w:rPr>
                <w:iCs/>
              </w:rPr>
            </w:pPr>
            <w:r>
              <w:rPr>
                <w:iCs/>
              </w:rPr>
              <w:t xml:space="preserve">When I type in my username </w:t>
            </w:r>
          </w:p>
          <w:p w14:paraId="133C52C6" w14:textId="206DCEC7" w:rsidR="00CC4653" w:rsidRPr="004B7DEE" w:rsidRDefault="00CC4653" w:rsidP="00ED2753">
            <w:pPr>
              <w:rPr>
                <w:iCs/>
              </w:rPr>
            </w:pPr>
            <w:r>
              <w:rPr>
                <w:iCs/>
              </w:rPr>
              <w:t xml:space="preserve">And don’t type in my </w:t>
            </w:r>
            <w:proofErr w:type="gramStart"/>
            <w:r>
              <w:rPr>
                <w:iCs/>
              </w:rPr>
              <w:t>password</w:t>
            </w:r>
            <w:proofErr w:type="gramEnd"/>
          </w:p>
          <w:p w14:paraId="7ADB8357" w14:textId="77777777" w:rsidR="00CC4653" w:rsidRDefault="00CC4653" w:rsidP="00ED2753">
            <w:pPr>
              <w:rPr>
                <w:iCs/>
              </w:rPr>
            </w:pPr>
            <w:r>
              <w:rPr>
                <w:iCs/>
              </w:rPr>
              <w:t>Then I will be given an error message</w:t>
            </w:r>
          </w:p>
          <w:p w14:paraId="524AA501" w14:textId="2FAC289B" w:rsidR="00CC4653" w:rsidRPr="004B7DEE" w:rsidRDefault="00CC4653" w:rsidP="00ED2753">
            <w:pPr>
              <w:rPr>
                <w:iCs/>
              </w:rPr>
            </w:pPr>
            <w:r>
              <w:rPr>
                <w:iCs/>
              </w:rPr>
              <w:t xml:space="preserve">And required to try </w:t>
            </w:r>
            <w:r>
              <w:rPr>
                <w:iCs/>
              </w:rPr>
              <w:t>again.</w:t>
            </w:r>
          </w:p>
          <w:p w14:paraId="14A8EFB5" w14:textId="77777777" w:rsidR="00CC4653" w:rsidRPr="001F1CB4" w:rsidRDefault="00CC4653" w:rsidP="00ED2753">
            <w:pPr>
              <w:rPr>
                <w:i/>
              </w:rPr>
            </w:pPr>
          </w:p>
        </w:tc>
      </w:tr>
    </w:tbl>
    <w:p w14:paraId="0061A613" w14:textId="677C706D" w:rsidR="00CC4653" w:rsidRDefault="00CC4653" w:rsidP="004B7DEE">
      <w:pPr>
        <w:rPr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7461"/>
      </w:tblGrid>
      <w:tr w:rsidR="002F42A8" w14:paraId="391A0481" w14:textId="77777777" w:rsidTr="00ED2753">
        <w:tc>
          <w:tcPr>
            <w:tcW w:w="1555" w:type="dxa"/>
            <w:vMerge w:val="restart"/>
          </w:tcPr>
          <w:p w14:paraId="4410E944" w14:textId="77777777" w:rsidR="002F42A8" w:rsidRDefault="002F42A8" w:rsidP="00ED2753">
            <w:pPr>
              <w:rPr>
                <w:b/>
              </w:rPr>
            </w:pPr>
          </w:p>
          <w:p w14:paraId="57D19EFB" w14:textId="77777777" w:rsidR="002F42A8" w:rsidRPr="001F1CB4" w:rsidRDefault="002F42A8" w:rsidP="00ED2753">
            <w:pPr>
              <w:rPr>
                <w:b/>
              </w:rPr>
            </w:pPr>
            <w:r w:rsidRPr="001F1CB4">
              <w:rPr>
                <w:b/>
              </w:rPr>
              <w:t>Test Case</w:t>
            </w:r>
          </w:p>
        </w:tc>
        <w:tc>
          <w:tcPr>
            <w:tcW w:w="7461" w:type="dxa"/>
          </w:tcPr>
          <w:p w14:paraId="1FCCF5C0" w14:textId="77777777" w:rsidR="002F42A8" w:rsidRDefault="002F42A8" w:rsidP="00ED2753"/>
          <w:p w14:paraId="14FC962D" w14:textId="77777777" w:rsidR="002F42A8" w:rsidRDefault="002F42A8" w:rsidP="00ED2753">
            <w:r>
              <w:t>Browser: Java Program (Laptop)</w:t>
            </w:r>
          </w:p>
        </w:tc>
      </w:tr>
      <w:tr w:rsidR="002F42A8" w14:paraId="543B3AAF" w14:textId="77777777" w:rsidTr="00ED2753">
        <w:tc>
          <w:tcPr>
            <w:tcW w:w="1555" w:type="dxa"/>
            <w:vMerge/>
          </w:tcPr>
          <w:p w14:paraId="362B9FA2" w14:textId="77777777" w:rsidR="002F42A8" w:rsidRDefault="002F42A8" w:rsidP="00ED2753"/>
        </w:tc>
        <w:tc>
          <w:tcPr>
            <w:tcW w:w="7461" w:type="dxa"/>
          </w:tcPr>
          <w:p w14:paraId="4297CA5D" w14:textId="25CF2FE3" w:rsidR="002F42A8" w:rsidRDefault="002F42A8" w:rsidP="00ED2753">
            <w:r>
              <w:t>Date/Time: 22/05/</w:t>
            </w:r>
            <w:proofErr w:type="gramStart"/>
            <w:r>
              <w:t>2021  10:</w:t>
            </w:r>
            <w:r>
              <w:t>45</w:t>
            </w:r>
            <w:proofErr w:type="gramEnd"/>
          </w:p>
        </w:tc>
      </w:tr>
      <w:tr w:rsidR="002F42A8" w14:paraId="41350EA2" w14:textId="77777777" w:rsidTr="00ED2753">
        <w:tc>
          <w:tcPr>
            <w:tcW w:w="1555" w:type="dxa"/>
            <w:vMerge/>
          </w:tcPr>
          <w:p w14:paraId="7F4730CC" w14:textId="77777777" w:rsidR="002F42A8" w:rsidRDefault="002F42A8" w:rsidP="00ED2753"/>
        </w:tc>
        <w:tc>
          <w:tcPr>
            <w:tcW w:w="7461" w:type="dxa"/>
          </w:tcPr>
          <w:p w14:paraId="69281185" w14:textId="77777777" w:rsidR="002F42A8" w:rsidRDefault="002F42A8" w:rsidP="00ED2753">
            <w:r>
              <w:t>Tester: Nathan</w:t>
            </w:r>
          </w:p>
        </w:tc>
      </w:tr>
      <w:tr w:rsidR="002F42A8" w14:paraId="4D0FCA52" w14:textId="77777777" w:rsidTr="00ED2753">
        <w:tc>
          <w:tcPr>
            <w:tcW w:w="1555" w:type="dxa"/>
            <w:vMerge/>
          </w:tcPr>
          <w:p w14:paraId="2B7F253C" w14:textId="77777777" w:rsidR="002F42A8" w:rsidRDefault="002F42A8" w:rsidP="00ED2753"/>
        </w:tc>
        <w:tc>
          <w:tcPr>
            <w:tcW w:w="7461" w:type="dxa"/>
          </w:tcPr>
          <w:p w14:paraId="47C4341B" w14:textId="77777777" w:rsidR="002F42A8" w:rsidRDefault="002F42A8" w:rsidP="00ED2753">
            <w:r>
              <w:t xml:space="preserve">Actual Result: user was not logged in and the desired error message was </w:t>
            </w:r>
            <w:proofErr w:type="gramStart"/>
            <w:r>
              <w:t>displayed</w:t>
            </w:r>
            <w:proofErr w:type="gramEnd"/>
            <w:r>
              <w:t xml:space="preserve"> and I was returned to the login page</w:t>
            </w:r>
          </w:p>
        </w:tc>
      </w:tr>
      <w:tr w:rsidR="002F42A8" w14:paraId="4686ADD1" w14:textId="77777777" w:rsidTr="00ED2753">
        <w:tc>
          <w:tcPr>
            <w:tcW w:w="1555" w:type="dxa"/>
            <w:vMerge/>
          </w:tcPr>
          <w:p w14:paraId="71D195CF" w14:textId="77777777" w:rsidR="002F42A8" w:rsidRDefault="002F42A8" w:rsidP="00ED2753"/>
        </w:tc>
        <w:tc>
          <w:tcPr>
            <w:tcW w:w="7461" w:type="dxa"/>
          </w:tcPr>
          <w:p w14:paraId="106D273B" w14:textId="77777777" w:rsidR="002F42A8" w:rsidRDefault="002F42A8" w:rsidP="00ED2753">
            <w:r>
              <w:t xml:space="preserve">Bugs Found: window needs to be resized to display content. Failed login message displays for a random </w:t>
            </w:r>
            <w:proofErr w:type="gramStart"/>
            <w:r>
              <w:t>amount</w:t>
            </w:r>
            <w:proofErr w:type="gramEnd"/>
            <w:r>
              <w:t xml:space="preserve"> of times rather </w:t>
            </w:r>
            <w:proofErr w:type="spellStart"/>
            <w:r>
              <w:t>then</w:t>
            </w:r>
            <w:proofErr w:type="spellEnd"/>
            <w:r>
              <w:t xml:space="preserve"> just once.</w:t>
            </w:r>
          </w:p>
        </w:tc>
      </w:tr>
      <w:tr w:rsidR="002F42A8" w14:paraId="57E33FE4" w14:textId="77777777" w:rsidTr="00ED2753">
        <w:tc>
          <w:tcPr>
            <w:tcW w:w="1555" w:type="dxa"/>
            <w:vMerge w:val="restart"/>
          </w:tcPr>
          <w:p w14:paraId="37C70B49" w14:textId="77777777" w:rsidR="002F42A8" w:rsidRDefault="002F42A8" w:rsidP="00ED2753">
            <w:pPr>
              <w:rPr>
                <w:b/>
              </w:rPr>
            </w:pPr>
          </w:p>
          <w:p w14:paraId="6A08B99F" w14:textId="77777777" w:rsidR="002F42A8" w:rsidRPr="001F1CB4" w:rsidRDefault="002F42A8" w:rsidP="00ED2753">
            <w:pPr>
              <w:rPr>
                <w:b/>
              </w:rPr>
            </w:pPr>
            <w:r w:rsidRPr="001F1CB4">
              <w:rPr>
                <w:b/>
              </w:rPr>
              <w:t>Test Case</w:t>
            </w:r>
          </w:p>
        </w:tc>
        <w:tc>
          <w:tcPr>
            <w:tcW w:w="7461" w:type="dxa"/>
          </w:tcPr>
          <w:p w14:paraId="6BC5FB40" w14:textId="77777777" w:rsidR="002F42A8" w:rsidRDefault="002F42A8" w:rsidP="00ED2753"/>
          <w:p w14:paraId="2544B512" w14:textId="77777777" w:rsidR="002F42A8" w:rsidRDefault="002F42A8" w:rsidP="00ED2753">
            <w:r>
              <w:t>Browser: Java Program (Laptop)</w:t>
            </w:r>
          </w:p>
        </w:tc>
      </w:tr>
      <w:tr w:rsidR="002F42A8" w14:paraId="235C2200" w14:textId="77777777" w:rsidTr="00ED2753">
        <w:tc>
          <w:tcPr>
            <w:tcW w:w="1555" w:type="dxa"/>
            <w:vMerge/>
          </w:tcPr>
          <w:p w14:paraId="4416EB30" w14:textId="77777777" w:rsidR="002F42A8" w:rsidRDefault="002F42A8" w:rsidP="00ED2753"/>
        </w:tc>
        <w:tc>
          <w:tcPr>
            <w:tcW w:w="7461" w:type="dxa"/>
          </w:tcPr>
          <w:p w14:paraId="3E4976B7" w14:textId="260A93AA" w:rsidR="002F42A8" w:rsidRDefault="002F42A8" w:rsidP="00ED2753">
            <w:r>
              <w:t>Date/Time: 22/05/</w:t>
            </w:r>
            <w:proofErr w:type="gramStart"/>
            <w:r>
              <w:t>2021  10:4</w:t>
            </w:r>
            <w:r>
              <w:t>7</w:t>
            </w:r>
            <w:proofErr w:type="gramEnd"/>
          </w:p>
        </w:tc>
      </w:tr>
      <w:tr w:rsidR="002F42A8" w14:paraId="64B24AEA" w14:textId="77777777" w:rsidTr="00ED2753">
        <w:tc>
          <w:tcPr>
            <w:tcW w:w="1555" w:type="dxa"/>
            <w:vMerge/>
          </w:tcPr>
          <w:p w14:paraId="20911379" w14:textId="77777777" w:rsidR="002F42A8" w:rsidRDefault="002F42A8" w:rsidP="00ED2753"/>
        </w:tc>
        <w:tc>
          <w:tcPr>
            <w:tcW w:w="7461" w:type="dxa"/>
          </w:tcPr>
          <w:p w14:paraId="78A4C8A5" w14:textId="77777777" w:rsidR="002F42A8" w:rsidRDefault="002F42A8" w:rsidP="00ED2753">
            <w:r>
              <w:t>Tester: Nathan</w:t>
            </w:r>
          </w:p>
        </w:tc>
      </w:tr>
      <w:tr w:rsidR="002F42A8" w14:paraId="3AB2595B" w14:textId="77777777" w:rsidTr="00ED2753">
        <w:tc>
          <w:tcPr>
            <w:tcW w:w="1555" w:type="dxa"/>
            <w:vMerge/>
          </w:tcPr>
          <w:p w14:paraId="26F0DF48" w14:textId="77777777" w:rsidR="002F42A8" w:rsidRDefault="002F42A8" w:rsidP="00ED2753"/>
        </w:tc>
        <w:tc>
          <w:tcPr>
            <w:tcW w:w="7461" w:type="dxa"/>
          </w:tcPr>
          <w:p w14:paraId="01B292B2" w14:textId="77777777" w:rsidR="002F42A8" w:rsidRDefault="002F42A8" w:rsidP="00ED2753">
            <w:r>
              <w:t xml:space="preserve">Actual Result: user was not logged in and the desired error message was </w:t>
            </w:r>
            <w:proofErr w:type="gramStart"/>
            <w:r>
              <w:t>displayed</w:t>
            </w:r>
            <w:proofErr w:type="gramEnd"/>
            <w:r>
              <w:t xml:space="preserve"> and I was returned to the login page</w:t>
            </w:r>
          </w:p>
        </w:tc>
      </w:tr>
      <w:tr w:rsidR="002F42A8" w14:paraId="2AEDB92F" w14:textId="77777777" w:rsidTr="00ED2753">
        <w:tc>
          <w:tcPr>
            <w:tcW w:w="1555" w:type="dxa"/>
            <w:vMerge/>
          </w:tcPr>
          <w:p w14:paraId="671AD5B8" w14:textId="77777777" w:rsidR="002F42A8" w:rsidRDefault="002F42A8" w:rsidP="00ED2753"/>
        </w:tc>
        <w:tc>
          <w:tcPr>
            <w:tcW w:w="7461" w:type="dxa"/>
          </w:tcPr>
          <w:p w14:paraId="0B85E6A3" w14:textId="77777777" w:rsidR="002F42A8" w:rsidRDefault="002F42A8" w:rsidP="00ED2753">
            <w:r>
              <w:t xml:space="preserve">Bugs Found: window needs to be resized to display content. failed login message displays for a random </w:t>
            </w:r>
            <w:proofErr w:type="gramStart"/>
            <w:r>
              <w:t>amount</w:t>
            </w:r>
            <w:proofErr w:type="gramEnd"/>
            <w:r>
              <w:t xml:space="preserve"> of times rather </w:t>
            </w:r>
            <w:proofErr w:type="spellStart"/>
            <w:r>
              <w:t>then</w:t>
            </w:r>
            <w:proofErr w:type="spellEnd"/>
            <w:r>
              <w:t xml:space="preserve"> just once.</w:t>
            </w:r>
          </w:p>
        </w:tc>
      </w:tr>
      <w:tr w:rsidR="002F42A8" w14:paraId="5B31ABA9" w14:textId="77777777" w:rsidTr="00ED2753">
        <w:tc>
          <w:tcPr>
            <w:tcW w:w="1555" w:type="dxa"/>
            <w:vMerge w:val="restart"/>
          </w:tcPr>
          <w:p w14:paraId="7CE5FBDD" w14:textId="77777777" w:rsidR="002F42A8" w:rsidRDefault="002F42A8" w:rsidP="00ED2753">
            <w:pPr>
              <w:rPr>
                <w:b/>
              </w:rPr>
            </w:pPr>
          </w:p>
          <w:p w14:paraId="1DFC4B8B" w14:textId="77777777" w:rsidR="002F42A8" w:rsidRPr="001F1CB4" w:rsidRDefault="002F42A8" w:rsidP="00ED2753">
            <w:pPr>
              <w:rPr>
                <w:b/>
              </w:rPr>
            </w:pPr>
            <w:r w:rsidRPr="001F1CB4">
              <w:rPr>
                <w:b/>
              </w:rPr>
              <w:t>Test Case</w:t>
            </w:r>
          </w:p>
        </w:tc>
        <w:tc>
          <w:tcPr>
            <w:tcW w:w="7461" w:type="dxa"/>
          </w:tcPr>
          <w:p w14:paraId="72EAC984" w14:textId="77777777" w:rsidR="002F42A8" w:rsidRDefault="002F42A8" w:rsidP="00ED2753"/>
          <w:p w14:paraId="3441CBBC" w14:textId="6820C150" w:rsidR="002F42A8" w:rsidRDefault="002F42A8" w:rsidP="00ED2753">
            <w:r>
              <w:t>Browser: Java Program (</w:t>
            </w:r>
            <w:r>
              <w:t>Desktop</w:t>
            </w:r>
            <w:r>
              <w:t>)</w:t>
            </w:r>
          </w:p>
        </w:tc>
      </w:tr>
      <w:tr w:rsidR="002F42A8" w14:paraId="3EA7E858" w14:textId="77777777" w:rsidTr="00ED2753">
        <w:tc>
          <w:tcPr>
            <w:tcW w:w="1555" w:type="dxa"/>
            <w:vMerge/>
          </w:tcPr>
          <w:p w14:paraId="1B934D5C" w14:textId="77777777" w:rsidR="002F42A8" w:rsidRDefault="002F42A8" w:rsidP="00ED2753"/>
        </w:tc>
        <w:tc>
          <w:tcPr>
            <w:tcW w:w="7461" w:type="dxa"/>
          </w:tcPr>
          <w:p w14:paraId="7D0B8987" w14:textId="1E0F3996" w:rsidR="002F42A8" w:rsidRDefault="002F42A8" w:rsidP="00ED2753">
            <w:r>
              <w:t>Date/Time: 22/05/</w:t>
            </w:r>
            <w:proofErr w:type="gramStart"/>
            <w:r>
              <w:t>2021  10:</w:t>
            </w:r>
            <w:r>
              <w:t>50</w:t>
            </w:r>
            <w:proofErr w:type="gramEnd"/>
          </w:p>
        </w:tc>
      </w:tr>
      <w:tr w:rsidR="002F42A8" w14:paraId="5B7B8426" w14:textId="77777777" w:rsidTr="00ED2753">
        <w:tc>
          <w:tcPr>
            <w:tcW w:w="1555" w:type="dxa"/>
            <w:vMerge/>
          </w:tcPr>
          <w:p w14:paraId="4A894BD0" w14:textId="77777777" w:rsidR="002F42A8" w:rsidRDefault="002F42A8" w:rsidP="00ED2753"/>
        </w:tc>
        <w:tc>
          <w:tcPr>
            <w:tcW w:w="7461" w:type="dxa"/>
          </w:tcPr>
          <w:p w14:paraId="102E4E38" w14:textId="77777777" w:rsidR="002F42A8" w:rsidRDefault="002F42A8" w:rsidP="00ED2753">
            <w:r>
              <w:t>Tester: Nathan</w:t>
            </w:r>
          </w:p>
        </w:tc>
      </w:tr>
      <w:tr w:rsidR="002F42A8" w14:paraId="404DCD20" w14:textId="77777777" w:rsidTr="00ED2753">
        <w:tc>
          <w:tcPr>
            <w:tcW w:w="1555" w:type="dxa"/>
            <w:vMerge/>
          </w:tcPr>
          <w:p w14:paraId="2C897C6C" w14:textId="77777777" w:rsidR="002F42A8" w:rsidRDefault="002F42A8" w:rsidP="00ED2753"/>
        </w:tc>
        <w:tc>
          <w:tcPr>
            <w:tcW w:w="7461" w:type="dxa"/>
          </w:tcPr>
          <w:p w14:paraId="3177142D" w14:textId="77777777" w:rsidR="002F42A8" w:rsidRDefault="002F42A8" w:rsidP="00ED2753">
            <w:r>
              <w:t xml:space="preserve">Actual Result: user was not logged in and the desired error message was </w:t>
            </w:r>
            <w:proofErr w:type="gramStart"/>
            <w:r>
              <w:t>displayed</w:t>
            </w:r>
            <w:proofErr w:type="gramEnd"/>
            <w:r>
              <w:t xml:space="preserve"> and I was returned to the login page</w:t>
            </w:r>
          </w:p>
        </w:tc>
      </w:tr>
      <w:tr w:rsidR="002F42A8" w14:paraId="105D0FC9" w14:textId="77777777" w:rsidTr="00ED2753">
        <w:tc>
          <w:tcPr>
            <w:tcW w:w="1555" w:type="dxa"/>
            <w:vMerge/>
          </w:tcPr>
          <w:p w14:paraId="03C3291C" w14:textId="77777777" w:rsidR="002F42A8" w:rsidRDefault="002F42A8" w:rsidP="00ED2753"/>
        </w:tc>
        <w:tc>
          <w:tcPr>
            <w:tcW w:w="7461" w:type="dxa"/>
          </w:tcPr>
          <w:p w14:paraId="710CBA89" w14:textId="77777777" w:rsidR="002F42A8" w:rsidRDefault="002F42A8" w:rsidP="00ED2753">
            <w:r>
              <w:t xml:space="preserve">Bugs Found: window needs to be resized to display content. failed login message displays for a random </w:t>
            </w:r>
            <w:proofErr w:type="gramStart"/>
            <w:r>
              <w:t>amount</w:t>
            </w:r>
            <w:proofErr w:type="gramEnd"/>
            <w:r>
              <w:t xml:space="preserve"> of times rather </w:t>
            </w:r>
            <w:proofErr w:type="spellStart"/>
            <w:r>
              <w:t>then</w:t>
            </w:r>
            <w:proofErr w:type="spellEnd"/>
            <w:r>
              <w:t xml:space="preserve"> just once.</w:t>
            </w:r>
          </w:p>
        </w:tc>
      </w:tr>
    </w:tbl>
    <w:p w14:paraId="2BF20042" w14:textId="61D7BC6C" w:rsidR="002F23B4" w:rsidRPr="004B7DEE" w:rsidRDefault="002F23B4" w:rsidP="004B7DEE">
      <w:pPr>
        <w:rPr>
          <w:iCs/>
        </w:rPr>
      </w:pPr>
    </w:p>
    <w:sectPr w:rsidR="002F23B4" w:rsidRPr="004B7DE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52B7E8A"/>
    <w:multiLevelType w:val="hybridMultilevel"/>
    <w:tmpl w:val="8E60948E"/>
    <w:lvl w:ilvl="0" w:tplc="EC30AE9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yNjQytzQ3M7EwsDRW0lEKTi0uzszPAykwrAUAE590KywAAAA="/>
  </w:docVars>
  <w:rsids>
    <w:rsidRoot w:val="001F1CB4"/>
    <w:rsid w:val="00082BE2"/>
    <w:rsid w:val="001830B6"/>
    <w:rsid w:val="001F1CB4"/>
    <w:rsid w:val="00224DC8"/>
    <w:rsid w:val="002F23B4"/>
    <w:rsid w:val="002F42A8"/>
    <w:rsid w:val="004B7DEE"/>
    <w:rsid w:val="00893170"/>
    <w:rsid w:val="00CC46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CBF50A"/>
  <w15:chartTrackingRefBased/>
  <w15:docId w15:val="{9E6D21B3-7C0A-47D2-B219-F033D1B1C1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42A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F1C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F1CB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91</Words>
  <Characters>393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na Vidoni</dc:creator>
  <cp:keywords/>
  <dc:description/>
  <cp:lastModifiedBy>Nathan Kaspers</cp:lastModifiedBy>
  <cp:revision>2</cp:revision>
  <dcterms:created xsi:type="dcterms:W3CDTF">2021-05-22T12:47:00Z</dcterms:created>
  <dcterms:modified xsi:type="dcterms:W3CDTF">2021-05-22T12:47:00Z</dcterms:modified>
</cp:coreProperties>
</file>